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EF6F2" w14:textId="77777777" w:rsidR="002D4050" w:rsidRPr="00BB169B" w:rsidRDefault="00D600DF">
      <w:pPr>
        <w:rPr>
          <w:rFonts w:ascii="Times New Roman" w:hAnsi="Times New Roman" w:cs="Times New Roman"/>
          <w:color w:val="000000" w:themeColor="text1"/>
          <w:sz w:val="21"/>
          <w:szCs w:val="21"/>
        </w:rPr>
      </w:pPr>
      <w:r w:rsidRPr="00BB169B">
        <w:rPr>
          <w:rFonts w:ascii="Times New Roman" w:hAnsi="Times New Roman" w:cs="Times New Roman"/>
          <w:color w:val="000000" w:themeColor="text1"/>
          <w:sz w:val="21"/>
          <w:szCs w:val="21"/>
        </w:rPr>
        <w:t>Supplemental Files</w:t>
      </w:r>
    </w:p>
    <w:p w14:paraId="0EE45D7C" w14:textId="46C415DB" w:rsidR="00D600DF" w:rsidRPr="00BB169B" w:rsidRDefault="00D600DF" w:rsidP="00D600DF">
      <w:pPr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</w:pPr>
      <w:r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 xml:space="preserve">Supplemental Fig. 1 </w:t>
      </w:r>
      <w:r w:rsidR="00791CE2"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>D</w:t>
      </w:r>
      <w:r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 xml:space="preserve">istribution of </w:t>
      </w:r>
      <w:r w:rsidR="00791CE2"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 xml:space="preserve">the </w:t>
      </w:r>
      <w:r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>methylation rate of each gene</w:t>
      </w:r>
    </w:p>
    <w:p w14:paraId="69E32108" w14:textId="77777777" w:rsidR="00D600DF" w:rsidRPr="00BB169B" w:rsidRDefault="00D600DF" w:rsidP="00D600DF">
      <w:pPr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</w:pPr>
    </w:p>
    <w:p w14:paraId="49771895" w14:textId="2A0F40A5" w:rsidR="00D600DF" w:rsidRPr="00BB169B" w:rsidRDefault="00D600DF" w:rsidP="00D600DF">
      <w:pPr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</w:pPr>
      <w:r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>Supplemental Fig. 2 R</w:t>
      </w:r>
      <w:r w:rsidR="00A40755"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 xml:space="preserve">eceiver operating characteristic </w:t>
      </w:r>
      <w:r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>analysis to determine the cutoff value of each gene classifying patients into</w:t>
      </w:r>
      <w:r w:rsidR="002A57B6"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 xml:space="preserve"> the</w:t>
      </w:r>
      <w:r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 xml:space="preserve"> methylated or unmethylated groups</w:t>
      </w:r>
      <w:r w:rsidRPr="00BB169B">
        <w:rPr>
          <w:rFonts w:ascii="Times New Roman" w:eastAsia="Times New Roman" w:hAnsi="Times New Roman" w:cs="Times New Roman"/>
          <w:color w:val="000000" w:themeColor="text1"/>
          <w:kern w:val="2"/>
          <w:sz w:val="21"/>
          <w:szCs w:val="21"/>
          <w:lang w:eastAsia="ja-JP"/>
        </w:rPr>
        <w:t>.</w:t>
      </w:r>
    </w:p>
    <w:p w14:paraId="78F6DC73" w14:textId="77777777" w:rsidR="00D600DF" w:rsidRPr="00BB169B" w:rsidRDefault="00D600DF" w:rsidP="00D600DF">
      <w:pPr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</w:pPr>
    </w:p>
    <w:p w14:paraId="31741D31" w14:textId="714F4A30" w:rsidR="00D600DF" w:rsidRPr="00BB169B" w:rsidRDefault="00D600DF" w:rsidP="00D600DF">
      <w:pPr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</w:pPr>
      <w:r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>Supplemental Fig. 3 Kaplan</w:t>
      </w:r>
      <w:r w:rsidR="002A57B6"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>–</w:t>
      </w:r>
      <w:r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 xml:space="preserve">Meier curves for </w:t>
      </w:r>
      <w:r w:rsidR="00D23E0C"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>overall survival (</w:t>
      </w:r>
      <w:r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>OS</w:t>
      </w:r>
      <w:r w:rsidR="00D23E0C"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>)</w:t>
      </w:r>
      <w:r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 xml:space="preserve"> (</w:t>
      </w:r>
      <w:r w:rsidR="001108FC"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>upper</w:t>
      </w:r>
      <w:r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 xml:space="preserve"> panel) and </w:t>
      </w:r>
      <w:r w:rsidR="003D6152"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>event-free survival (</w:t>
      </w:r>
      <w:r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>EFS</w:t>
      </w:r>
      <w:r w:rsidR="003D6152"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>)</w:t>
      </w:r>
      <w:r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 xml:space="preserve"> (</w:t>
      </w:r>
      <w:r w:rsidR="001108FC"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>lower</w:t>
      </w:r>
      <w:r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 xml:space="preserve"> panel) of 13</w:t>
      </w:r>
      <w:r w:rsidR="001108FC"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>2</w:t>
      </w:r>
      <w:r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 xml:space="preserve"> </w:t>
      </w:r>
      <w:r w:rsidR="00E32148"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 xml:space="preserve">patients with </w:t>
      </w:r>
      <w:r w:rsidR="009D2C97"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>hepatoblastoma</w:t>
      </w:r>
      <w:r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 xml:space="preserve"> classified by the number of methylated genes. Survival curves are shown in different colors for each number of methylated genes. The log-rank test was used to compare </w:t>
      </w:r>
      <w:r w:rsidRPr="00BB169B">
        <w:rPr>
          <w:rFonts w:ascii="Times New Roman" w:eastAsia="Times New Roman" w:hAnsi="Times New Roman" w:cs="Times New Roman"/>
          <w:color w:val="000000" w:themeColor="text1"/>
          <w:kern w:val="2"/>
          <w:sz w:val="21"/>
          <w:szCs w:val="21"/>
          <w:lang w:eastAsia="ja-JP"/>
        </w:rPr>
        <w:t>the OS and EFS curves.</w:t>
      </w:r>
    </w:p>
    <w:p w14:paraId="4E90AC8D" w14:textId="77777777" w:rsidR="00D600DF" w:rsidRPr="00BB169B" w:rsidRDefault="00D600DF" w:rsidP="00D600DF">
      <w:pPr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</w:pPr>
    </w:p>
    <w:p w14:paraId="1F388F91" w14:textId="0D9ACBD3" w:rsidR="00D600DF" w:rsidRPr="00BB169B" w:rsidRDefault="00D600DF" w:rsidP="00D600DF">
      <w:pPr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</w:pPr>
      <w:r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 xml:space="preserve">Supplemental Fig. 4 </w:t>
      </w:r>
      <w:r w:rsidR="00823EA3"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>Comparison of the methylation rates of the four genes in each age group (0-2 years, 3-7 years</w:t>
      </w:r>
      <w:r w:rsidR="00850D55"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>,</w:t>
      </w:r>
      <w:r w:rsidR="00823EA3"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 xml:space="preserve"> and </w:t>
      </w:r>
      <w:r w:rsidR="00823EA3" w:rsidRPr="00BB169B">
        <w:rPr>
          <w:rFonts w:ascii="Times New Roman" w:hAnsi="Times New Roman" w:cs="Times New Roman"/>
          <w:color w:val="000000" w:themeColor="text1"/>
          <w:sz w:val="21"/>
          <w:szCs w:val="21"/>
        </w:rPr>
        <w:t>≥8 years</w:t>
      </w:r>
      <w:r w:rsidR="00823EA3"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>)</w:t>
      </w:r>
      <w:r w:rsidR="00BB169B"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 xml:space="preserve"> (* </w:t>
      </w:r>
      <w:r w:rsidR="00BB169B" w:rsidRPr="00BB169B">
        <w:rPr>
          <w:rFonts w:ascii="Times New Roman" w:eastAsia="Times New Roman" w:hAnsi="Times New Roman" w:cs="Times New Roman"/>
          <w:i/>
          <w:iCs/>
          <w:color w:val="000000" w:themeColor="text1"/>
          <w:sz w:val="21"/>
          <w:szCs w:val="21"/>
        </w:rPr>
        <w:t>P</w:t>
      </w:r>
      <w:r w:rsidR="00BB169B"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 xml:space="preserve">&lt;0.05, ** </w:t>
      </w:r>
      <w:r w:rsidR="00BB169B" w:rsidRPr="00BB169B">
        <w:rPr>
          <w:rFonts w:ascii="Times New Roman" w:eastAsia="Times New Roman" w:hAnsi="Times New Roman" w:cs="Times New Roman"/>
          <w:i/>
          <w:iCs/>
          <w:color w:val="000000" w:themeColor="text1"/>
          <w:sz w:val="21"/>
          <w:szCs w:val="21"/>
        </w:rPr>
        <w:t>P</w:t>
      </w:r>
      <w:r w:rsidR="00BB169B"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 xml:space="preserve">&lt;0.01, *** </w:t>
      </w:r>
      <w:r w:rsidR="00BB169B" w:rsidRPr="00BB169B">
        <w:rPr>
          <w:rFonts w:ascii="Times New Roman" w:eastAsia="Times New Roman" w:hAnsi="Times New Roman" w:cs="Times New Roman"/>
          <w:i/>
          <w:iCs/>
          <w:color w:val="000000" w:themeColor="text1"/>
          <w:sz w:val="21"/>
          <w:szCs w:val="21"/>
        </w:rPr>
        <w:t>P</w:t>
      </w:r>
      <w:r w:rsidR="00BB169B"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>&lt;0.001)</w:t>
      </w:r>
    </w:p>
    <w:p w14:paraId="52968F56" w14:textId="7505A5E3" w:rsidR="00823EA3" w:rsidRPr="00BB169B" w:rsidRDefault="00823EA3" w:rsidP="00D600DF">
      <w:pPr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ja-JP"/>
        </w:rPr>
      </w:pPr>
    </w:p>
    <w:p w14:paraId="74B9F8E3" w14:textId="7A528E95" w:rsidR="00823EA3" w:rsidRPr="00BB169B" w:rsidRDefault="00823EA3" w:rsidP="00D600DF">
      <w:pPr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</w:pPr>
      <w:r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 xml:space="preserve">Supplemental Fig.5 Comparison of the methylation rates of the four genes between those who received preoperative chemotherapy </w:t>
      </w:r>
      <w:r w:rsidR="00BB169B"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 xml:space="preserve">(N=108) </w:t>
      </w:r>
      <w:r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>and those who did not</w:t>
      </w:r>
      <w:r w:rsidR="00BB169B"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 xml:space="preserve"> (N=24)</w:t>
      </w:r>
    </w:p>
    <w:p w14:paraId="045DE481" w14:textId="2113D6DF" w:rsidR="00823EA3" w:rsidRPr="00BB169B" w:rsidRDefault="00823EA3" w:rsidP="00D600DF">
      <w:pPr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</w:pPr>
    </w:p>
    <w:p w14:paraId="1126F0B9" w14:textId="4C7AF0CE" w:rsidR="00823EA3" w:rsidRPr="00BB169B" w:rsidRDefault="00823EA3" w:rsidP="00D600DF">
      <w:pPr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ja-JP"/>
        </w:rPr>
      </w:pPr>
      <w:r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>Supplemental Fig, 6 A) Kaplan-Meier curves for overall survival of 136 patients with hepatoblastoma</w:t>
      </w:r>
      <w:r w:rsidR="00C83E98"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>,</w:t>
      </w:r>
      <w:r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 xml:space="preserve"> classified by the methylation status of four genes. Each methylation value reported by </w:t>
      </w:r>
      <w:proofErr w:type="spellStart"/>
      <w:r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>Nagae</w:t>
      </w:r>
      <w:proofErr w:type="spellEnd"/>
      <w:r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 xml:space="preserve"> et al.</w:t>
      </w:r>
      <w:r w:rsidR="006550A5"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 xml:space="preserve"> </w:t>
      </w:r>
      <w:r w:rsidR="00791CE2"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 xml:space="preserve">was </w:t>
      </w:r>
      <w:r w:rsidR="006550A5"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>used for analysis.</w:t>
      </w:r>
      <w:r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 xml:space="preserve"> </w:t>
      </w:r>
      <w:r w:rsidR="006550A5"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  <w:t xml:space="preserve">The cutoff value </w:t>
      </w:r>
      <w:r w:rsidR="00CE03D3"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ja-JP"/>
        </w:rPr>
        <w:t>was</w:t>
      </w:r>
      <w:r w:rsidR="006550A5"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ja-JP"/>
        </w:rPr>
        <w:t xml:space="preserve"> </w:t>
      </w:r>
      <w:r w:rsidR="00CE03D3"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ja-JP"/>
        </w:rPr>
        <w:t>adapted</w:t>
      </w:r>
      <w:r w:rsidR="00F07AA5"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ja-JP"/>
        </w:rPr>
        <w:t xml:space="preserve"> from what proposed in this study</w:t>
      </w:r>
      <w:r w:rsidR="006550A5"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ja-JP"/>
        </w:rPr>
        <w:t>.</w:t>
      </w:r>
      <w:r w:rsidR="00CE03D3"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ja-JP"/>
        </w:rPr>
        <w:t xml:space="preserve"> B) </w:t>
      </w:r>
      <w:r w:rsidR="00791CE2"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ja-JP"/>
        </w:rPr>
        <w:t>C</w:t>
      </w:r>
      <w:r w:rsidR="00CE03D3"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ja-JP"/>
        </w:rPr>
        <w:t>orrelation between the beta value from the specimens before chemotherapy and methylation rate from the specimens after chemotherapy</w:t>
      </w:r>
      <w:r w:rsidR="00084006" w:rsidRPr="00BB169B">
        <w:rPr>
          <w:rFonts w:ascii="Times New Roman" w:eastAsia="ＭＳ 明朝" w:hAnsi="Times New Roman" w:cs="Times New Roman"/>
          <w:color w:val="000000" w:themeColor="text1"/>
          <w:sz w:val="21"/>
          <w:szCs w:val="21"/>
          <w:lang w:eastAsia="ja-JP"/>
        </w:rPr>
        <w:t xml:space="preserve"> in the same patients</w:t>
      </w:r>
      <w:r w:rsidR="00CE03D3" w:rsidRPr="00BB169B"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ja-JP"/>
        </w:rPr>
        <w:t>.</w:t>
      </w:r>
    </w:p>
    <w:p w14:paraId="57E86832" w14:textId="77777777" w:rsidR="00CF0E59" w:rsidRPr="00B83823" w:rsidRDefault="00CF0E59">
      <w:pPr>
        <w:rPr>
          <w:lang w:eastAsia="ja-JP"/>
        </w:rPr>
      </w:pPr>
      <w:r w:rsidRPr="00B83823">
        <w:br w:type="page"/>
      </w:r>
    </w:p>
    <w:p w14:paraId="09F21AB0" w14:textId="77777777" w:rsidR="00CF0E59" w:rsidRPr="00B83823" w:rsidRDefault="00CF0E59" w:rsidP="00CF0E59">
      <w:pPr>
        <w:rPr>
          <w:rFonts w:ascii="Times New Roman" w:eastAsia="Times New Roman" w:hAnsi="Times New Roman" w:cs="Times New Roman"/>
        </w:rPr>
      </w:pPr>
      <w:r w:rsidRPr="00B83823">
        <w:rPr>
          <w:rFonts w:ascii="Times New Roman" w:eastAsia="Times New Roman" w:hAnsi="Times New Roman" w:cs="Times New Roman"/>
          <w:sz w:val="21"/>
        </w:rPr>
        <w:lastRenderedPageBreak/>
        <w:t xml:space="preserve">Supplemental Table 1. Primer sequence for </w:t>
      </w:r>
      <w:proofErr w:type="spellStart"/>
      <w:r w:rsidRPr="00B83823">
        <w:rPr>
          <w:rFonts w:ascii="Times New Roman" w:eastAsia="Times New Roman" w:hAnsi="Times New Roman" w:cs="Times New Roman"/>
          <w:sz w:val="21"/>
        </w:rPr>
        <w:t>qRT</w:t>
      </w:r>
      <w:proofErr w:type="spellEnd"/>
      <w:r w:rsidRPr="00B83823">
        <w:rPr>
          <w:rFonts w:ascii="Times New Roman" w:eastAsia="Times New Roman" w:hAnsi="Times New Roman" w:cs="Times New Roman"/>
          <w:sz w:val="21"/>
        </w:rPr>
        <w:t>-PCR</w:t>
      </w:r>
    </w:p>
    <w:p w14:paraId="27F68138" w14:textId="77777777" w:rsidR="00CF0E59" w:rsidRPr="00B83823" w:rsidRDefault="00CF0E59" w:rsidP="00CF0E59">
      <w:pPr>
        <w:rPr>
          <w:rFonts w:ascii="Times New Roman" w:eastAsia="Times New Roman" w:hAnsi="Times New Roman" w:cs="Times New Roman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696"/>
        <w:gridCol w:w="3402"/>
        <w:gridCol w:w="3390"/>
      </w:tblGrid>
      <w:tr w:rsidR="00CF0E59" w:rsidRPr="00B83823" w14:paraId="4F55C393" w14:textId="77777777" w:rsidTr="00130F33">
        <w:tc>
          <w:tcPr>
            <w:tcW w:w="1696" w:type="dxa"/>
            <w:shd w:val="clear" w:color="auto" w:fill="44546A"/>
          </w:tcPr>
          <w:p w14:paraId="36C80C6C" w14:textId="77777777" w:rsidR="00CF0E59" w:rsidRPr="00B83823" w:rsidRDefault="00CF0E59" w:rsidP="00130F33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402" w:type="dxa"/>
            <w:shd w:val="clear" w:color="auto" w:fill="44546A"/>
          </w:tcPr>
          <w:p w14:paraId="33916539" w14:textId="77777777" w:rsidR="00CF0E59" w:rsidRPr="006375B8" w:rsidRDefault="00CF0E59" w:rsidP="00130F33">
            <w:pPr>
              <w:jc w:val="center"/>
              <w:rPr>
                <w:rFonts w:ascii="Times New Roman" w:eastAsia="Times New Roman" w:hAnsi="Times New Roman" w:cs="Times New Roman"/>
                <w:b/>
                <w:color w:val="FFFFFF" w:themeColor="background1"/>
              </w:rPr>
            </w:pPr>
            <w:r w:rsidRPr="006375B8">
              <w:rPr>
                <w:rFonts w:ascii="Times New Roman" w:eastAsia="Times New Roman" w:hAnsi="Times New Roman" w:cs="Times New Roman"/>
                <w:b/>
                <w:color w:val="FFFFFF" w:themeColor="background1"/>
              </w:rPr>
              <w:t>Forward primer</w:t>
            </w:r>
          </w:p>
        </w:tc>
        <w:tc>
          <w:tcPr>
            <w:tcW w:w="3390" w:type="dxa"/>
            <w:shd w:val="clear" w:color="auto" w:fill="44546A"/>
          </w:tcPr>
          <w:p w14:paraId="6BE51B50" w14:textId="77777777" w:rsidR="00CF0E59" w:rsidRPr="006375B8" w:rsidRDefault="00CF0E59" w:rsidP="00130F33">
            <w:pPr>
              <w:jc w:val="center"/>
              <w:rPr>
                <w:rFonts w:ascii="Times New Roman" w:eastAsia="Times New Roman" w:hAnsi="Times New Roman" w:cs="Times New Roman"/>
                <w:b/>
                <w:color w:val="FFFFFF" w:themeColor="background1"/>
              </w:rPr>
            </w:pPr>
            <w:r w:rsidRPr="006375B8">
              <w:rPr>
                <w:rFonts w:ascii="Times New Roman" w:eastAsia="Times New Roman" w:hAnsi="Times New Roman" w:cs="Times New Roman"/>
                <w:b/>
                <w:color w:val="FFFFFF" w:themeColor="background1"/>
              </w:rPr>
              <w:t>Reverse primer</w:t>
            </w:r>
          </w:p>
        </w:tc>
      </w:tr>
      <w:tr w:rsidR="00CF0E59" w:rsidRPr="00B83823" w14:paraId="777A279C" w14:textId="77777777" w:rsidTr="00130F33">
        <w:tc>
          <w:tcPr>
            <w:tcW w:w="1696" w:type="dxa"/>
            <w:shd w:val="clear" w:color="auto" w:fill="E7E6E6"/>
          </w:tcPr>
          <w:p w14:paraId="283CAD74" w14:textId="77777777" w:rsidR="00CF0E59" w:rsidRPr="00B83823" w:rsidRDefault="00CF0E59" w:rsidP="00130F33">
            <w:pPr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B83823">
              <w:rPr>
                <w:rFonts w:ascii="Times New Roman" w:eastAsia="Times New Roman" w:hAnsi="Times New Roman" w:cs="Times New Roman"/>
                <w:b/>
                <w:i/>
              </w:rPr>
              <w:t>RASSF1A</w:t>
            </w:r>
          </w:p>
        </w:tc>
        <w:tc>
          <w:tcPr>
            <w:tcW w:w="3402" w:type="dxa"/>
            <w:shd w:val="clear" w:color="auto" w:fill="E7E6E6"/>
          </w:tcPr>
          <w:p w14:paraId="3AD706D2" w14:textId="77777777" w:rsidR="00CF0E59" w:rsidRPr="00B83823" w:rsidRDefault="00CF0E59" w:rsidP="00130F33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B83823">
              <w:rPr>
                <w:rFonts w:ascii="Times New Roman" w:eastAsia="Times New Roman" w:hAnsi="Times New Roman" w:cs="Times New Roman"/>
              </w:rPr>
              <w:t>GCAAGTTTGCACTCTTTGAGC</w:t>
            </w:r>
          </w:p>
        </w:tc>
        <w:tc>
          <w:tcPr>
            <w:tcW w:w="3390" w:type="dxa"/>
            <w:shd w:val="clear" w:color="auto" w:fill="E7E6E6"/>
          </w:tcPr>
          <w:p w14:paraId="662D6B4C" w14:textId="77777777" w:rsidR="00CF0E59" w:rsidRPr="00B83823" w:rsidRDefault="00CF0E59" w:rsidP="00130F33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B83823">
              <w:rPr>
                <w:rFonts w:ascii="Times New Roman" w:eastAsia="Times New Roman" w:hAnsi="Times New Roman" w:cs="Times New Roman"/>
              </w:rPr>
              <w:t>CCTTCAGGACAAAGCTCAGG</w:t>
            </w:r>
          </w:p>
        </w:tc>
      </w:tr>
      <w:tr w:rsidR="00CF0E59" w:rsidRPr="00B83823" w14:paraId="263B919B" w14:textId="77777777" w:rsidTr="00130F33">
        <w:tc>
          <w:tcPr>
            <w:tcW w:w="1696" w:type="dxa"/>
          </w:tcPr>
          <w:p w14:paraId="244E862F" w14:textId="77777777" w:rsidR="00CF0E59" w:rsidRPr="00B83823" w:rsidRDefault="00CF0E59" w:rsidP="00130F33">
            <w:pPr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B83823">
              <w:rPr>
                <w:rFonts w:ascii="Times New Roman" w:eastAsia="Times New Roman" w:hAnsi="Times New Roman" w:cs="Times New Roman"/>
                <w:b/>
                <w:i/>
              </w:rPr>
              <w:t>OCIAD2</w:t>
            </w:r>
          </w:p>
        </w:tc>
        <w:tc>
          <w:tcPr>
            <w:tcW w:w="3402" w:type="dxa"/>
          </w:tcPr>
          <w:p w14:paraId="737E6BF3" w14:textId="77777777" w:rsidR="00CF0E59" w:rsidRPr="00B83823" w:rsidRDefault="00CF0E59" w:rsidP="00130F33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B83823">
              <w:rPr>
                <w:rFonts w:ascii="Times New Roman" w:eastAsia="Times New Roman" w:hAnsi="Times New Roman" w:cs="Times New Roman"/>
              </w:rPr>
              <w:t>ACTGCACATCCACAGAGCAG</w:t>
            </w:r>
          </w:p>
        </w:tc>
        <w:tc>
          <w:tcPr>
            <w:tcW w:w="3390" w:type="dxa"/>
          </w:tcPr>
          <w:p w14:paraId="54002FEE" w14:textId="77777777" w:rsidR="00CF0E59" w:rsidRPr="00B83823" w:rsidRDefault="00CF0E59" w:rsidP="00130F33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B83823">
              <w:rPr>
                <w:rFonts w:ascii="Times New Roman" w:eastAsia="Times New Roman" w:hAnsi="Times New Roman" w:cs="Times New Roman"/>
              </w:rPr>
              <w:t>CTAGTCCCTGGGTGACAAGC</w:t>
            </w:r>
          </w:p>
        </w:tc>
      </w:tr>
      <w:tr w:rsidR="00CF0E59" w:rsidRPr="00B83823" w14:paraId="213ADF85" w14:textId="77777777" w:rsidTr="00130F33">
        <w:tc>
          <w:tcPr>
            <w:tcW w:w="1696" w:type="dxa"/>
            <w:shd w:val="clear" w:color="auto" w:fill="E7E6E6"/>
          </w:tcPr>
          <w:p w14:paraId="564DC079" w14:textId="77777777" w:rsidR="00CF0E59" w:rsidRPr="00B83823" w:rsidRDefault="00CF0E59" w:rsidP="00130F33">
            <w:pPr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B83823">
              <w:rPr>
                <w:rFonts w:ascii="Times New Roman" w:eastAsia="Times New Roman" w:hAnsi="Times New Roman" w:cs="Times New Roman"/>
                <w:b/>
                <w:i/>
              </w:rPr>
              <w:t>PARP6</w:t>
            </w:r>
          </w:p>
        </w:tc>
        <w:tc>
          <w:tcPr>
            <w:tcW w:w="3402" w:type="dxa"/>
            <w:shd w:val="clear" w:color="auto" w:fill="E7E6E6"/>
          </w:tcPr>
          <w:p w14:paraId="7FDDC1A3" w14:textId="77777777" w:rsidR="00CF0E59" w:rsidRPr="00B83823" w:rsidRDefault="00CF0E59" w:rsidP="00130F33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B83823">
              <w:rPr>
                <w:rFonts w:ascii="Times New Roman" w:eastAsia="Times New Roman" w:hAnsi="Times New Roman" w:cs="Times New Roman"/>
              </w:rPr>
              <w:t>TGATGAGCAGCATGTCTTCC</w:t>
            </w:r>
          </w:p>
        </w:tc>
        <w:tc>
          <w:tcPr>
            <w:tcW w:w="3390" w:type="dxa"/>
            <w:shd w:val="clear" w:color="auto" w:fill="E7E6E6"/>
          </w:tcPr>
          <w:p w14:paraId="795A88B1" w14:textId="77777777" w:rsidR="00CF0E59" w:rsidRPr="00B83823" w:rsidRDefault="00CF0E59" w:rsidP="00130F33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B83823">
              <w:rPr>
                <w:rFonts w:ascii="Times New Roman" w:eastAsia="Times New Roman" w:hAnsi="Times New Roman" w:cs="Times New Roman"/>
              </w:rPr>
              <w:t>TGACGCCCAGTGTGTAGAAG</w:t>
            </w:r>
          </w:p>
        </w:tc>
      </w:tr>
      <w:tr w:rsidR="00CF0E59" w:rsidRPr="00B83823" w14:paraId="75AAFB6A" w14:textId="77777777" w:rsidTr="00130F33">
        <w:tc>
          <w:tcPr>
            <w:tcW w:w="1696" w:type="dxa"/>
          </w:tcPr>
          <w:p w14:paraId="6A9DB679" w14:textId="77777777" w:rsidR="00CF0E59" w:rsidRPr="00B83823" w:rsidRDefault="00CF0E59" w:rsidP="00130F33">
            <w:pPr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B83823">
              <w:rPr>
                <w:rFonts w:ascii="Times New Roman" w:eastAsia="Times New Roman" w:hAnsi="Times New Roman" w:cs="Times New Roman"/>
                <w:b/>
                <w:i/>
              </w:rPr>
              <w:t>MST1R</w:t>
            </w:r>
          </w:p>
        </w:tc>
        <w:tc>
          <w:tcPr>
            <w:tcW w:w="3402" w:type="dxa"/>
          </w:tcPr>
          <w:p w14:paraId="3F6E32E6" w14:textId="77777777" w:rsidR="00CF0E59" w:rsidRPr="00B83823" w:rsidRDefault="00CF0E59" w:rsidP="00130F33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B83823">
              <w:rPr>
                <w:rFonts w:ascii="Times New Roman" w:eastAsia="Times New Roman" w:hAnsi="Times New Roman" w:cs="Times New Roman"/>
              </w:rPr>
              <w:t>CTCGCCTACCTGTGAAGTGG</w:t>
            </w:r>
          </w:p>
        </w:tc>
        <w:tc>
          <w:tcPr>
            <w:tcW w:w="3390" w:type="dxa"/>
          </w:tcPr>
          <w:p w14:paraId="01A36D76" w14:textId="77777777" w:rsidR="00CF0E59" w:rsidRPr="00B83823" w:rsidRDefault="00CF0E59" w:rsidP="00130F33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B83823">
              <w:rPr>
                <w:rFonts w:ascii="Times New Roman" w:eastAsia="Times New Roman" w:hAnsi="Times New Roman" w:cs="Times New Roman"/>
              </w:rPr>
              <w:t>GGTCAAAAGGGTCAATGTGG</w:t>
            </w:r>
          </w:p>
        </w:tc>
      </w:tr>
      <w:tr w:rsidR="00CF0E59" w:rsidRPr="00B83823" w14:paraId="1E4EDDF7" w14:textId="77777777" w:rsidTr="00130F33">
        <w:tc>
          <w:tcPr>
            <w:tcW w:w="1696" w:type="dxa"/>
            <w:shd w:val="clear" w:color="auto" w:fill="E7E6E6"/>
          </w:tcPr>
          <w:p w14:paraId="3B7C1083" w14:textId="77777777" w:rsidR="00CF0E59" w:rsidRPr="00B83823" w:rsidRDefault="00CF0E59" w:rsidP="00130F33">
            <w:pPr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B83823">
              <w:rPr>
                <w:rFonts w:ascii="Times New Roman" w:eastAsia="Times New Roman" w:hAnsi="Times New Roman" w:cs="Times New Roman"/>
                <w:b/>
                <w:i/>
              </w:rPr>
              <w:t>ACTB</w:t>
            </w:r>
          </w:p>
        </w:tc>
        <w:tc>
          <w:tcPr>
            <w:tcW w:w="3402" w:type="dxa"/>
            <w:shd w:val="clear" w:color="auto" w:fill="E7E6E6"/>
          </w:tcPr>
          <w:p w14:paraId="21925279" w14:textId="77777777" w:rsidR="00CF0E59" w:rsidRPr="00B83823" w:rsidRDefault="00CF0E59" w:rsidP="00130F33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B83823">
              <w:rPr>
                <w:rFonts w:ascii="Times New Roman" w:eastAsia="Times New Roman" w:hAnsi="Times New Roman" w:cs="Times New Roman"/>
              </w:rPr>
              <w:t>ACTCTTCCAGCCTTCCTTCC</w:t>
            </w:r>
          </w:p>
        </w:tc>
        <w:tc>
          <w:tcPr>
            <w:tcW w:w="3390" w:type="dxa"/>
            <w:shd w:val="clear" w:color="auto" w:fill="E7E6E6"/>
          </w:tcPr>
          <w:p w14:paraId="0572C07B" w14:textId="77777777" w:rsidR="00CF0E59" w:rsidRPr="00B83823" w:rsidRDefault="00CF0E59" w:rsidP="00130F33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B83823">
              <w:rPr>
                <w:rFonts w:ascii="Times New Roman" w:eastAsia="Times New Roman" w:hAnsi="Times New Roman" w:cs="Times New Roman"/>
              </w:rPr>
              <w:t>AGCACTGTGTTGGCGTACAG</w:t>
            </w:r>
          </w:p>
        </w:tc>
      </w:tr>
    </w:tbl>
    <w:p w14:paraId="52A617CF" w14:textId="77777777" w:rsidR="00D600DF" w:rsidRPr="00B83823" w:rsidRDefault="00D600DF"/>
    <w:sectPr w:rsidR="00D600DF" w:rsidRPr="00B8382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22A1C9" w14:textId="77777777" w:rsidR="00B52299" w:rsidRDefault="00B52299" w:rsidP="00B83823">
      <w:pPr>
        <w:spacing w:after="0" w:line="240" w:lineRule="auto"/>
      </w:pPr>
      <w:r>
        <w:separator/>
      </w:r>
    </w:p>
  </w:endnote>
  <w:endnote w:type="continuationSeparator" w:id="0">
    <w:p w14:paraId="40601BDE" w14:textId="77777777" w:rsidR="00B52299" w:rsidRDefault="00B52299" w:rsidP="00B838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A3941" w14:textId="77777777" w:rsidR="00B83823" w:rsidRDefault="00B83823">
    <w:pPr>
      <w:pStyle w:val="a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43458" w14:textId="77777777" w:rsidR="00B83823" w:rsidRPr="00B83823" w:rsidRDefault="00B83823">
    <w:pPr>
      <w:pStyle w:val="ad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E3EF8" w14:textId="77777777" w:rsidR="00B83823" w:rsidRPr="00B83823" w:rsidRDefault="00B83823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3B66E5" w14:textId="77777777" w:rsidR="00B52299" w:rsidRDefault="00B52299" w:rsidP="00B83823">
      <w:pPr>
        <w:spacing w:after="0" w:line="240" w:lineRule="auto"/>
      </w:pPr>
      <w:r>
        <w:separator/>
      </w:r>
    </w:p>
  </w:footnote>
  <w:footnote w:type="continuationSeparator" w:id="0">
    <w:p w14:paraId="0004914F" w14:textId="77777777" w:rsidR="00B52299" w:rsidRDefault="00B52299" w:rsidP="00B838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0AB15" w14:textId="77777777" w:rsidR="00B83823" w:rsidRDefault="00B83823">
    <w:pPr>
      <w:pStyle w:val="ab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F24455" w14:textId="77777777" w:rsidR="00B83823" w:rsidRPr="00B83823" w:rsidRDefault="00B83823">
    <w:pPr>
      <w:pStyle w:val="ab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562C5" w14:textId="77777777" w:rsidR="00B83823" w:rsidRPr="00B83823" w:rsidRDefault="00B83823">
    <w:pPr>
      <w:pStyle w:val="ab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removeDateAndTime/>
  <w:bordersDoNotSurroundHeader/>
  <w:bordersDoNotSurroundFooter/>
  <w:hideSpellingErrors/>
  <w:hideGrammaticalError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ja-JP" w:vendorID="64" w:dllVersion="0" w:nlCheck="1" w:checkStyle="1"/>
  <w:activeWritingStyle w:appName="MSWord" w:lang="en-US" w:vendorID="64" w:dllVersion="6" w:nlCheck="1" w:checkStyle="1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0NzS1NLc0MTQ2NzRS0lEKTi0uzszPAykwrAUAdZSjhSwAAAA="/>
    <w:docVar w:name="Total_Editing_Time" w:val="1"/>
  </w:docVars>
  <w:rsids>
    <w:rsidRoot w:val="00F96D56"/>
    <w:rsid w:val="00042FCE"/>
    <w:rsid w:val="00084006"/>
    <w:rsid w:val="000A6DE6"/>
    <w:rsid w:val="000B0F62"/>
    <w:rsid w:val="001108FC"/>
    <w:rsid w:val="00212DF2"/>
    <w:rsid w:val="002A57B6"/>
    <w:rsid w:val="002D4050"/>
    <w:rsid w:val="003C02B2"/>
    <w:rsid w:val="003D6152"/>
    <w:rsid w:val="00496EF6"/>
    <w:rsid w:val="005732DC"/>
    <w:rsid w:val="005A4913"/>
    <w:rsid w:val="00604C46"/>
    <w:rsid w:val="006375B8"/>
    <w:rsid w:val="006550A5"/>
    <w:rsid w:val="00735FFA"/>
    <w:rsid w:val="00791CE2"/>
    <w:rsid w:val="007F49ED"/>
    <w:rsid w:val="00823EA3"/>
    <w:rsid w:val="00850D55"/>
    <w:rsid w:val="00911AE4"/>
    <w:rsid w:val="009C4F18"/>
    <w:rsid w:val="009D2C97"/>
    <w:rsid w:val="00A40755"/>
    <w:rsid w:val="00AA7939"/>
    <w:rsid w:val="00B25204"/>
    <w:rsid w:val="00B52299"/>
    <w:rsid w:val="00B83823"/>
    <w:rsid w:val="00BB169B"/>
    <w:rsid w:val="00C305A9"/>
    <w:rsid w:val="00C83E98"/>
    <w:rsid w:val="00C928E0"/>
    <w:rsid w:val="00CE03D3"/>
    <w:rsid w:val="00CF0E59"/>
    <w:rsid w:val="00D23E0C"/>
    <w:rsid w:val="00D600DF"/>
    <w:rsid w:val="00DD5C89"/>
    <w:rsid w:val="00E159BF"/>
    <w:rsid w:val="00E32148"/>
    <w:rsid w:val="00EA646D"/>
    <w:rsid w:val="00F07AA5"/>
    <w:rsid w:val="00F3367D"/>
    <w:rsid w:val="00F35B67"/>
    <w:rsid w:val="00F96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70596012"/>
  <w15:docId w15:val="{5BAA6370-D6E1-47B5-BA55-4D77EF94D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D600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吹き出し (文字)"/>
    <w:basedOn w:val="a0"/>
    <w:link w:val="a3"/>
    <w:uiPriority w:val="99"/>
    <w:semiHidden/>
    <w:rsid w:val="00D600DF"/>
    <w:rPr>
      <w:rFonts w:ascii="Tahoma" w:hAnsi="Tahoma" w:cs="Tahoma"/>
      <w:sz w:val="16"/>
      <w:szCs w:val="16"/>
    </w:rPr>
  </w:style>
  <w:style w:type="table" w:styleId="a5">
    <w:name w:val="Table Grid"/>
    <w:basedOn w:val="a1"/>
    <w:rsid w:val="00CF0E59"/>
    <w:pPr>
      <w:spacing w:after="0" w:line="240" w:lineRule="auto"/>
    </w:pPr>
    <w:rPr>
      <w:kern w:val="2"/>
      <w:sz w:val="21"/>
      <w:szCs w:val="24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annotation reference"/>
    <w:basedOn w:val="a0"/>
    <w:uiPriority w:val="99"/>
    <w:semiHidden/>
    <w:unhideWhenUsed/>
    <w:rsid w:val="00735FFA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735FFA"/>
    <w:pPr>
      <w:spacing w:line="240" w:lineRule="auto"/>
    </w:pPr>
    <w:rPr>
      <w:sz w:val="20"/>
      <w:szCs w:val="20"/>
    </w:rPr>
  </w:style>
  <w:style w:type="character" w:customStyle="1" w:styleId="a8">
    <w:name w:val="コメント文字列 (文字)"/>
    <w:basedOn w:val="a0"/>
    <w:link w:val="a7"/>
    <w:uiPriority w:val="99"/>
    <w:semiHidden/>
    <w:rsid w:val="00735FFA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735FFA"/>
    <w:rPr>
      <w:b/>
      <w:bCs/>
    </w:rPr>
  </w:style>
  <w:style w:type="character" w:customStyle="1" w:styleId="aa">
    <w:name w:val="コメント内容 (文字)"/>
    <w:basedOn w:val="a8"/>
    <w:link w:val="a9"/>
    <w:uiPriority w:val="99"/>
    <w:semiHidden/>
    <w:rsid w:val="00735FFA"/>
    <w:rPr>
      <w:b/>
      <w:bCs/>
      <w:sz w:val="20"/>
      <w:szCs w:val="20"/>
    </w:rPr>
  </w:style>
  <w:style w:type="paragraph" w:styleId="ab">
    <w:name w:val="header"/>
    <w:basedOn w:val="a"/>
    <w:link w:val="ac"/>
    <w:uiPriority w:val="99"/>
    <w:unhideWhenUsed/>
    <w:rsid w:val="00B838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c">
    <w:name w:val="ヘッダー (文字)"/>
    <w:basedOn w:val="a0"/>
    <w:link w:val="ab"/>
    <w:uiPriority w:val="99"/>
    <w:rsid w:val="00B83823"/>
  </w:style>
  <w:style w:type="paragraph" w:styleId="ad">
    <w:name w:val="footer"/>
    <w:basedOn w:val="a"/>
    <w:link w:val="ae"/>
    <w:uiPriority w:val="99"/>
    <w:unhideWhenUsed/>
    <w:rsid w:val="00B838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e">
    <w:name w:val="フッター (文字)"/>
    <w:basedOn w:val="a0"/>
    <w:link w:val="ad"/>
    <w:uiPriority w:val="99"/>
    <w:rsid w:val="00B83823"/>
  </w:style>
  <w:style w:type="paragraph" w:styleId="af">
    <w:name w:val="Revision"/>
    <w:hidden/>
    <w:uiPriority w:val="99"/>
    <w:semiHidden/>
    <w:rsid w:val="00850D5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E1D6B9F-02A9-2746-B17A-F8DBD14807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2</Pages>
  <Words>256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近藤　享史</cp:lastModifiedBy>
  <cp:revision>22</cp:revision>
  <dcterms:created xsi:type="dcterms:W3CDTF">2021-10-17T11:46:00Z</dcterms:created>
  <dcterms:modified xsi:type="dcterms:W3CDTF">2022-04-24T12:17:00Z</dcterms:modified>
</cp:coreProperties>
</file>